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6DC76" w14:textId="77777777" w:rsidR="00376318" w:rsidRDefault="002C2533">
      <w:r>
        <w:t>October 1</w:t>
      </w:r>
      <w:r w:rsidR="00C91A17">
        <w:t>6</w:t>
      </w:r>
      <w:r w:rsidR="00376318">
        <w:t>, 2017</w:t>
      </w:r>
    </w:p>
    <w:p w14:paraId="0626DC77" w14:textId="77777777" w:rsidR="00294A43" w:rsidRDefault="00294A4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ab test 01</w:t>
      </w:r>
    </w:p>
    <w:p w14:paraId="0626DC78" w14:textId="77777777" w:rsidR="008F7D8F" w:rsidRDefault="00376318">
      <w:pPr>
        <w:rPr>
          <w:b/>
          <w:bCs/>
          <w:sz w:val="28"/>
          <w:szCs w:val="28"/>
        </w:rPr>
      </w:pPr>
      <w:r w:rsidRPr="00376318">
        <w:rPr>
          <w:b/>
          <w:bCs/>
          <w:sz w:val="28"/>
          <w:szCs w:val="28"/>
        </w:rPr>
        <w:t xml:space="preserve">BDM 1003: </w:t>
      </w:r>
      <w:r>
        <w:rPr>
          <w:b/>
          <w:bCs/>
          <w:sz w:val="28"/>
          <w:szCs w:val="28"/>
        </w:rPr>
        <w:t>Big Data Tools</w:t>
      </w:r>
    </w:p>
    <w:p w14:paraId="0626DC79" w14:textId="77777777" w:rsidR="00376318" w:rsidRDefault="00376318">
      <w:pPr>
        <w:ind w:left="-142"/>
      </w:pPr>
    </w:p>
    <w:p w14:paraId="0626DC7A" w14:textId="77777777" w:rsidR="00376318" w:rsidRDefault="00981FAA">
      <w:r>
        <w:t>1</w:t>
      </w:r>
      <w:r w:rsidR="009634E3">
        <w:t>.</w:t>
      </w:r>
    </w:p>
    <w:p w14:paraId="0626DC7B" w14:textId="5AF78431" w:rsidR="004142C8" w:rsidRDefault="009634E3">
      <w:r>
        <w:t>Update the following string</w:t>
      </w:r>
      <w:r w:rsidR="004142C8">
        <w:t xml:space="preserve"> by slicing using string index:</w:t>
      </w:r>
    </w:p>
    <w:p w14:paraId="64973FF0" w14:textId="5A5D4FF0" w:rsidR="007B4A47" w:rsidRDefault="007B4A47">
      <w:r>
        <w:t xml:space="preserve">         </w:t>
      </w:r>
    </w:p>
    <w:p w14:paraId="0626DC7C" w14:textId="342315A6" w:rsidR="004142C8" w:rsidRDefault="00F15F6E">
      <w:pPr>
        <w:rPr>
          <w:b/>
          <w:bCs/>
        </w:rPr>
      </w:pPr>
      <w:r>
        <w:t xml:space="preserve">Input: </w:t>
      </w:r>
      <w:r w:rsidR="004142C8" w:rsidRPr="00F15F6E">
        <w:rPr>
          <w:b/>
          <w:bCs/>
        </w:rPr>
        <w:t>erPyterho</w:t>
      </w:r>
      <w:r w:rsidR="00B63889" w:rsidRPr="00F15F6E">
        <w:rPr>
          <w:b/>
          <w:bCs/>
        </w:rPr>
        <w:t>z</w:t>
      </w:r>
      <w:r w:rsidR="004142C8" w:rsidRPr="00F15F6E">
        <w:rPr>
          <w:b/>
          <w:bCs/>
        </w:rPr>
        <w:t xml:space="preserve">n </w:t>
      </w:r>
      <w:r w:rsidR="00003212" w:rsidRPr="00F15F6E">
        <w:rPr>
          <w:b/>
          <w:bCs/>
        </w:rPr>
        <w:t>i,</w:t>
      </w:r>
      <w:r w:rsidR="004142C8" w:rsidRPr="00F15F6E">
        <w:rPr>
          <w:b/>
          <w:bCs/>
        </w:rPr>
        <w:t>s grhje</w:t>
      </w:r>
      <w:r w:rsidR="00FE3EC0">
        <w:rPr>
          <w:b/>
          <w:bCs/>
        </w:rPr>
        <w:t>a</w:t>
      </w:r>
      <w:r w:rsidR="004142C8" w:rsidRPr="00F15F6E">
        <w:rPr>
          <w:b/>
          <w:bCs/>
        </w:rPr>
        <w:t>btm</w:t>
      </w:r>
    </w:p>
    <w:p w14:paraId="41025DB1" w14:textId="6D9FC5D9" w:rsidR="007B4A47" w:rsidRPr="007B4A47" w:rsidRDefault="007B4A47">
      <w:pPr>
        <w:rPr>
          <w:lang w:val="pt-BR"/>
        </w:rPr>
      </w:pPr>
      <w:r w:rsidRPr="007B4A47">
        <w:rPr>
          <w:lang w:val="pt-BR"/>
        </w:rPr>
        <w:t>0</w:t>
      </w:r>
      <w:r w:rsidRPr="007B4A47">
        <w:rPr>
          <w:b/>
          <w:bCs/>
          <w:lang w:val="pt-BR"/>
        </w:rPr>
        <w:t>e 1</w:t>
      </w:r>
      <w:r w:rsidRPr="007B4A47">
        <w:rPr>
          <w:b/>
          <w:bCs/>
          <w:lang w:val="pt-BR"/>
        </w:rPr>
        <w:t>r</w:t>
      </w:r>
      <w:r w:rsidRPr="007B4A47">
        <w:rPr>
          <w:b/>
          <w:bCs/>
          <w:lang w:val="pt-BR"/>
        </w:rPr>
        <w:t xml:space="preserve"> 2</w:t>
      </w:r>
      <w:r w:rsidRPr="007B4A47">
        <w:rPr>
          <w:b/>
          <w:bCs/>
          <w:lang w:val="pt-BR"/>
        </w:rPr>
        <w:t>Pyt</w:t>
      </w:r>
      <w:r w:rsidRPr="007B4A47">
        <w:rPr>
          <w:b/>
          <w:bCs/>
          <w:lang w:val="pt-BR"/>
        </w:rPr>
        <w:t xml:space="preserve"> 5</w:t>
      </w:r>
      <w:r w:rsidRPr="007B4A47">
        <w:rPr>
          <w:b/>
          <w:bCs/>
          <w:lang w:val="pt-BR"/>
        </w:rPr>
        <w:t>e</w:t>
      </w:r>
      <w:r w:rsidRPr="007B4A47">
        <w:rPr>
          <w:b/>
          <w:bCs/>
          <w:lang w:val="pt-BR"/>
        </w:rPr>
        <w:t xml:space="preserve"> 6</w:t>
      </w:r>
      <w:r w:rsidRPr="007B4A47">
        <w:rPr>
          <w:b/>
          <w:bCs/>
          <w:lang w:val="pt-BR"/>
        </w:rPr>
        <w:t>r</w:t>
      </w:r>
      <w:r w:rsidRPr="007B4A47">
        <w:rPr>
          <w:b/>
          <w:bCs/>
          <w:lang w:val="pt-BR"/>
        </w:rPr>
        <w:t xml:space="preserve"> 7</w:t>
      </w:r>
      <w:r w:rsidRPr="007B4A47">
        <w:rPr>
          <w:b/>
          <w:bCs/>
          <w:lang w:val="pt-BR"/>
        </w:rPr>
        <w:t>ho</w:t>
      </w:r>
      <w:r w:rsidRPr="007B4A47">
        <w:rPr>
          <w:b/>
          <w:bCs/>
          <w:lang w:val="pt-BR"/>
        </w:rPr>
        <w:t xml:space="preserve"> 9</w:t>
      </w:r>
      <w:r w:rsidRPr="007B4A47">
        <w:rPr>
          <w:b/>
          <w:bCs/>
          <w:lang w:val="pt-BR"/>
        </w:rPr>
        <w:t>z</w:t>
      </w:r>
      <w:r w:rsidRPr="007B4A47">
        <w:rPr>
          <w:b/>
          <w:bCs/>
          <w:lang w:val="pt-BR"/>
        </w:rPr>
        <w:t xml:space="preserve"> 10</w:t>
      </w:r>
      <w:r w:rsidRPr="007B4A47">
        <w:rPr>
          <w:b/>
          <w:bCs/>
          <w:lang w:val="pt-BR"/>
        </w:rPr>
        <w:t>n i,s grhjeabtm</w:t>
      </w:r>
    </w:p>
    <w:p w14:paraId="0626DC7D" w14:textId="77777777" w:rsidR="009634E3" w:rsidRDefault="004142C8">
      <w:r>
        <w:t>T</w:t>
      </w:r>
      <w:r w:rsidR="009634E3">
        <w:t>o output the following sub-string:</w:t>
      </w:r>
    </w:p>
    <w:p w14:paraId="0626DC7E" w14:textId="77777777" w:rsidR="009634E3" w:rsidRDefault="00F15F6E">
      <w:r>
        <w:t xml:space="preserve">Output: </w:t>
      </w:r>
      <w:r w:rsidR="004142C8" w:rsidRPr="00F15F6E">
        <w:rPr>
          <w:b/>
          <w:bCs/>
        </w:rPr>
        <w:t>Python is great</w:t>
      </w:r>
    </w:p>
    <w:p w14:paraId="7B9BAF7E" w14:textId="77777777" w:rsidR="007B4A47" w:rsidRDefault="007B4A47" w:rsidP="007B4A47">
      <w:r>
        <w:t>a = "erPyterhozn i,s grhjeabtm"</w:t>
      </w:r>
    </w:p>
    <w:p w14:paraId="0626DC7F" w14:textId="1EA87487" w:rsidR="00003212" w:rsidRPr="007B4A47" w:rsidRDefault="007B4A47" w:rsidP="007B4A47">
      <w:pPr>
        <w:rPr>
          <w:lang w:val="pt-BR"/>
        </w:rPr>
      </w:pPr>
      <w:r w:rsidRPr="007B4A47">
        <w:rPr>
          <w:lang w:val="pt-BR"/>
        </w:rPr>
        <w:t>print(a[2:5]+a[7:9]+a[10]+a[11]+a[12]+a[14]+a[15]+a[16:18]+a[20:22]+a[23])</w:t>
      </w:r>
    </w:p>
    <w:p w14:paraId="0626DC80" w14:textId="77777777" w:rsidR="00003212" w:rsidRDefault="00981FAA">
      <w:r>
        <w:t>2</w:t>
      </w:r>
      <w:r w:rsidR="00003212">
        <w:t>.</w:t>
      </w:r>
    </w:p>
    <w:p w14:paraId="0626DC81" w14:textId="77777777" w:rsidR="00003212" w:rsidRDefault="00431A9F">
      <w:r w:rsidRPr="007B4A47">
        <w:rPr>
          <w:highlight w:val="green"/>
        </w:rPr>
        <w:t>Create a list of your friends</w:t>
      </w:r>
      <w:r>
        <w:t xml:space="preserve"> </w:t>
      </w:r>
      <w:r w:rsidRPr="005E6D1C">
        <w:rPr>
          <w:highlight w:val="green"/>
        </w:rPr>
        <w:t xml:space="preserve">then use </w:t>
      </w:r>
      <w:r w:rsidR="00F719A4" w:rsidRPr="005E6D1C">
        <w:rPr>
          <w:highlight w:val="green"/>
        </w:rPr>
        <w:t xml:space="preserve">the </w:t>
      </w:r>
      <w:r w:rsidRPr="005E6D1C">
        <w:rPr>
          <w:highlight w:val="green"/>
        </w:rPr>
        <w:t xml:space="preserve">list functions </w:t>
      </w:r>
      <w:r w:rsidR="00F719A4" w:rsidRPr="005E6D1C">
        <w:rPr>
          <w:highlight w:val="green"/>
        </w:rPr>
        <w:t xml:space="preserve">you have learned </w:t>
      </w:r>
      <w:r w:rsidRPr="005E6D1C">
        <w:rPr>
          <w:highlight w:val="green"/>
        </w:rPr>
        <w:t>to add more friends as new items,</w:t>
      </w:r>
      <w:r>
        <w:t xml:space="preserve"> </w:t>
      </w:r>
      <w:r w:rsidRPr="005E6D1C">
        <w:rPr>
          <w:highlight w:val="green"/>
        </w:rPr>
        <w:t>remove a specific friend by index</w:t>
      </w:r>
      <w:r>
        <w:t xml:space="preserve">, </w:t>
      </w:r>
      <w:r w:rsidRPr="005E6D1C">
        <w:rPr>
          <w:highlight w:val="green"/>
        </w:rPr>
        <w:t>remove another friend by name</w:t>
      </w:r>
      <w:r>
        <w:t xml:space="preserve"> </w:t>
      </w:r>
      <w:r w:rsidRPr="005E6D1C">
        <w:rPr>
          <w:highlight w:val="green"/>
        </w:rPr>
        <w:t>and then remove last friend appears in your list</w:t>
      </w:r>
      <w:r w:rsidR="008B4975">
        <w:t xml:space="preserve">, </w:t>
      </w:r>
      <w:r w:rsidR="008B4975" w:rsidRPr="005E6D1C">
        <w:rPr>
          <w:highlight w:val="green"/>
        </w:rPr>
        <w:t>finally add the removed friends as a sub-list back into your original list</w:t>
      </w:r>
      <w:r w:rsidR="00F719A4" w:rsidRPr="005E6D1C">
        <w:rPr>
          <w:highlight w:val="green"/>
        </w:rPr>
        <w:t>.</w:t>
      </w:r>
    </w:p>
    <w:p w14:paraId="0626DC82" w14:textId="77777777" w:rsidR="00003212" w:rsidRDefault="00003212"/>
    <w:p w14:paraId="0626DC83" w14:textId="77777777" w:rsidR="00003212" w:rsidRDefault="00981FAA">
      <w:r>
        <w:t>3.</w:t>
      </w:r>
      <w:bookmarkStart w:id="0" w:name="_GoBack"/>
      <w:bookmarkEnd w:id="0"/>
    </w:p>
    <w:p w14:paraId="0626DC84" w14:textId="77777777" w:rsidR="00981FAA" w:rsidRDefault="00981FAA" w:rsidP="00981FAA">
      <w:r>
        <w:t>Prompt a user to enter a first name, last name and a number of test</w:t>
      </w:r>
      <w:r w:rsidR="00F15F6E">
        <w:t xml:space="preserve"> papers</w:t>
      </w:r>
      <w:r>
        <w:t xml:space="preserve"> to mark. Format the output to display the following message using two different ways : format function , Arguments specifiers (the symbols %):</w:t>
      </w:r>
    </w:p>
    <w:p w14:paraId="0626DC85" w14:textId="77777777" w:rsidR="00981FAA" w:rsidRDefault="00981FAA" w:rsidP="00981FAA">
      <w:pPr>
        <w:ind w:firstLine="720"/>
      </w:pPr>
      <w:r>
        <w:t xml:space="preserve">Hi Simon Donald. You have been assigned </w:t>
      </w:r>
      <w:r w:rsidR="008B4975">
        <w:t>23</w:t>
      </w:r>
      <w:r>
        <w:t xml:space="preserve"> </w:t>
      </w:r>
      <w:r w:rsidR="008B4975">
        <w:t>yellow</w:t>
      </w:r>
      <w:r>
        <w:t xml:space="preserve"> tests</w:t>
      </w:r>
      <w:r w:rsidR="008B4975">
        <w:t xml:space="preserve"> to distribute</w:t>
      </w:r>
      <w:r>
        <w:t>.</w:t>
      </w:r>
    </w:p>
    <w:p w14:paraId="0626DC86" w14:textId="77777777" w:rsidR="00981FAA" w:rsidRDefault="00981FAA"/>
    <w:p w14:paraId="0626DC87" w14:textId="77777777" w:rsidR="00003212" w:rsidRDefault="00003212"/>
    <w:sectPr w:rsidR="00003212" w:rsidSect="00E45A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IzNrEwtjQxMDQ0NjZW0lEKTi0uzszPAykwrAUAzdtcbiwAAAA="/>
  </w:docVars>
  <w:rsids>
    <w:rsidRoot w:val="00376318"/>
    <w:rsid w:val="00003212"/>
    <w:rsid w:val="00294A43"/>
    <w:rsid w:val="002C2533"/>
    <w:rsid w:val="00304ADF"/>
    <w:rsid w:val="00357B8E"/>
    <w:rsid w:val="00376318"/>
    <w:rsid w:val="004142C8"/>
    <w:rsid w:val="00431A9F"/>
    <w:rsid w:val="005E6D1C"/>
    <w:rsid w:val="007B4A47"/>
    <w:rsid w:val="008B4975"/>
    <w:rsid w:val="008F7D8F"/>
    <w:rsid w:val="00916AC9"/>
    <w:rsid w:val="009634E3"/>
    <w:rsid w:val="00981FAA"/>
    <w:rsid w:val="00A86CDF"/>
    <w:rsid w:val="00B63889"/>
    <w:rsid w:val="00C91A17"/>
    <w:rsid w:val="00D504F2"/>
    <w:rsid w:val="00DF1D4C"/>
    <w:rsid w:val="00E45AB8"/>
    <w:rsid w:val="00EC6052"/>
    <w:rsid w:val="00F15F6E"/>
    <w:rsid w:val="00F719A4"/>
    <w:rsid w:val="00FE3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6DC76"/>
  <w15:docId w15:val="{7348A6D8-61DC-4B34-809E-C0EAA315F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5A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ed Karim</dc:creator>
  <cp:keywords/>
  <dc:description/>
  <cp:lastModifiedBy>Andre Nasser Aquino De Queiroz</cp:lastModifiedBy>
  <cp:revision>7</cp:revision>
  <dcterms:created xsi:type="dcterms:W3CDTF">2017-10-16T12:13:00Z</dcterms:created>
  <dcterms:modified xsi:type="dcterms:W3CDTF">2017-10-16T14:45:00Z</dcterms:modified>
</cp:coreProperties>
</file>